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46B551D3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1FEACD4F" w:rsidR="00194DD3" w:rsidRDefault="00191D95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Mu</w:t>
      </w:r>
      <w:r w:rsidR="00253CA6">
        <w:rPr>
          <w:bCs/>
          <w:sz w:val="20"/>
          <w:szCs w:val="20"/>
        </w:rPr>
        <w:t>lticountry Program Division 2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037DAEBD" w14:textId="25A333AE" w:rsidR="00194DD3" w:rsidRDefault="00194DD3" w:rsidP="007A1484">
      <w:pPr>
        <w:pStyle w:val="Default"/>
        <w:jc w:val="both"/>
        <w:rPr>
          <w:rFonts w:eastAsiaTheme="minorEastAsia"/>
          <w:b/>
          <w:sz w:val="20"/>
          <w:szCs w:val="20"/>
        </w:rPr>
      </w:pPr>
      <w:r w:rsidRPr="007A1484">
        <w:rPr>
          <w:b/>
          <w:sz w:val="20"/>
          <w:szCs w:val="20"/>
        </w:rPr>
        <w:t>Sub</w:t>
      </w:r>
      <w:r w:rsidR="003F2A0E">
        <w:rPr>
          <w:b/>
          <w:sz w:val="20"/>
          <w:szCs w:val="20"/>
        </w:rPr>
        <w:t>ject line</w:t>
      </w:r>
      <w:r w:rsidRPr="007A1484">
        <w:rPr>
          <w:b/>
          <w:sz w:val="20"/>
          <w:szCs w:val="20"/>
        </w:rPr>
        <w:t xml:space="preserve">: </w:t>
      </w:r>
      <w:r w:rsidRPr="007A1484">
        <w:rPr>
          <w:rFonts w:eastAsia="Times New Roman"/>
          <w:b/>
          <w:sz w:val="20"/>
          <w:szCs w:val="20"/>
        </w:rPr>
        <w:t xml:space="preserve">Proposal </w:t>
      </w:r>
      <w:r w:rsidR="008A72C3">
        <w:rPr>
          <w:rFonts w:eastAsia="Times New Roman"/>
          <w:b/>
          <w:sz w:val="20"/>
          <w:szCs w:val="20"/>
        </w:rPr>
        <w:t>for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9A31B3" w:rsidRPr="009A31B3">
        <w:rPr>
          <w:rFonts w:eastAsia="Malgun Gothic"/>
          <w:b/>
          <w:sz w:val="20"/>
          <w:szCs w:val="20"/>
          <w:lang w:eastAsia="ko-KR"/>
        </w:rPr>
        <w:t xml:space="preserve">Research on </w:t>
      </w:r>
      <w:r w:rsidR="007D0E47" w:rsidRPr="007D0E47">
        <w:rPr>
          <w:rFonts w:eastAsia="Malgun Gothic"/>
          <w:b/>
          <w:sz w:val="20"/>
          <w:szCs w:val="20"/>
          <w:lang w:eastAsia="ko-KR"/>
        </w:rPr>
        <w:t>Raising Informal-sector Productivity</w:t>
      </w:r>
    </w:p>
    <w:p w14:paraId="5339CA47" w14:textId="77777777" w:rsidR="007D0E47" w:rsidRPr="007D0E47" w:rsidRDefault="007D0E47" w:rsidP="007A1484">
      <w:pPr>
        <w:pStyle w:val="Default"/>
        <w:jc w:val="both"/>
        <w:rPr>
          <w:rFonts w:eastAsiaTheme="minorEastAsia"/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49E5F11E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1. </w:t>
      </w:r>
      <w:proofErr w:type="gramStart"/>
      <w:r w:rsidRPr="007A1484">
        <w:rPr>
          <w:sz w:val="20"/>
          <w:szCs w:val="20"/>
        </w:rPr>
        <w:t>We</w:t>
      </w:r>
      <w:proofErr w:type="gramEnd"/>
      <w:r w:rsidRPr="007A1484">
        <w:rPr>
          <w:sz w:val="20"/>
          <w:szCs w:val="20"/>
        </w:rPr>
        <w:t xml:space="preserve"> the undersigned, having carefully examined the Request for Proposal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8A1FD6">
        <w:rPr>
          <w:rFonts w:eastAsia="Times New Roman"/>
          <w:bCs/>
          <w:sz w:val="20"/>
          <w:szCs w:val="20"/>
        </w:rPr>
        <w:t xml:space="preserve">conducting </w:t>
      </w:r>
      <w:r w:rsidR="009A31B3">
        <w:rPr>
          <w:rFonts w:eastAsia="Times New Roman"/>
          <w:bCs/>
          <w:sz w:val="20"/>
          <w:szCs w:val="20"/>
        </w:rPr>
        <w:t>r</w:t>
      </w:r>
      <w:r w:rsidR="009A31B3" w:rsidRPr="009A31B3">
        <w:rPr>
          <w:rFonts w:eastAsia="Times New Roman"/>
          <w:bCs/>
          <w:sz w:val="20"/>
          <w:szCs w:val="20"/>
        </w:rPr>
        <w:t xml:space="preserve">esearch on </w:t>
      </w:r>
      <w:r w:rsidR="007D0E47" w:rsidRPr="007D0E47">
        <w:rPr>
          <w:rFonts w:eastAsia="Times New Roman"/>
          <w:bCs/>
          <w:sz w:val="20"/>
          <w:szCs w:val="20"/>
        </w:rPr>
        <w:t>Raising Informal-sector Productivity</w:t>
      </w:r>
      <w:r w:rsidRPr="007A1484">
        <w:rPr>
          <w:sz w:val="20"/>
          <w:szCs w:val="20"/>
        </w:rPr>
        <w:t xml:space="preserve">,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to provide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1DE5D3D7" w:rsidR="00194DD3" w:rsidRPr="007D0E47" w:rsidRDefault="00194DD3" w:rsidP="00194DD3">
      <w:pPr>
        <w:pStyle w:val="Default"/>
        <w:spacing w:after="27" w:line="276" w:lineRule="auto"/>
        <w:jc w:val="both"/>
        <w:rPr>
          <w:rFonts w:eastAsiaTheme="minorEastAsia"/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>dd mm 20</w:t>
      </w:r>
      <w:r>
        <w:rPr>
          <w:bCs/>
          <w:color w:val="auto"/>
          <w:sz w:val="20"/>
          <w:szCs w:val="20"/>
        </w:rPr>
        <w:t>2</w:t>
      </w:r>
      <w:r w:rsidR="007D0E47">
        <w:rPr>
          <w:rFonts w:eastAsia="Malgun Gothic"/>
          <w:bCs/>
          <w:color w:val="auto"/>
          <w:sz w:val="20"/>
          <w:szCs w:val="20"/>
          <w:lang w:eastAsia="ko-KR"/>
        </w:rPr>
        <w:t>6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7A1484">
        <w:rPr>
          <w:rFonts w:ascii="Arial" w:hAnsi="Arial" w:cs="Arial"/>
          <w:b/>
          <w:sz w:val="20"/>
          <w:szCs w:val="20"/>
        </w:rPr>
        <w:br w:type="page"/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p w14:paraId="58885E3D" w14:textId="77777777" w:rsidR="009A31B3" w:rsidRPr="007A1484" w:rsidRDefault="009A31B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5"/>
        <w:gridCol w:w="5040"/>
      </w:tblGrid>
      <w:tr w:rsidR="00194DD3" w:rsidRPr="00194DD3" w14:paraId="31920C58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5A43FB17" w14:textId="70476DC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5040" w:type="dxa"/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5040" w:type="dxa"/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5040" w:type="dxa"/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5040" w:type="dxa"/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5040" w:type="dxa"/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5040" w:type="dxa"/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5040" w:type="dxa"/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5040" w:type="dxa"/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C170B7">
        <w:trPr>
          <w:trHeight w:val="300"/>
        </w:trPr>
        <w:tc>
          <w:tcPr>
            <w:tcW w:w="4335" w:type="dxa"/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5040" w:type="dxa"/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color w:val="auto"/>
          <w:sz w:val="20"/>
          <w:szCs w:val="20"/>
        </w:rPr>
      </w:pP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p w14:paraId="0D4ED0EF" w14:textId="77777777" w:rsidR="009A31B3" w:rsidRPr="007A1484" w:rsidRDefault="009A31B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532"/>
        <w:gridCol w:w="2160"/>
        <w:gridCol w:w="2250"/>
        <w:gridCol w:w="2160"/>
        <w:gridCol w:w="2381"/>
      </w:tblGrid>
      <w:tr w:rsidR="00194DD3" w:rsidRPr="00194DD3" w14:paraId="49014EE7" w14:textId="77777777" w:rsidTr="00C170B7">
        <w:trPr>
          <w:trHeight w:val="895"/>
        </w:trPr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26AEE63E" w:rsidR="00194DD3" w:rsidRPr="007A1484" w:rsidRDefault="00194DD3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o</w:t>
            </w:r>
            <w:r w:rsidR="00E951E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7D0E47" w:rsidRPr="00194DD3" w14:paraId="46E36679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F4BFE" w14:textId="77777777" w:rsidR="007D0E47" w:rsidRPr="007A1484" w:rsidRDefault="007D0E47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E335ED" w14:textId="77777777" w:rsidR="007D0E47" w:rsidRPr="007A1484" w:rsidRDefault="007D0E47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989918" w14:textId="77777777" w:rsidR="007D0E47" w:rsidRPr="007A1484" w:rsidRDefault="007D0E47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35F8F2" w14:textId="77777777" w:rsidR="007D0E47" w:rsidRPr="007A1484" w:rsidRDefault="007D0E47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9C43D7" w14:textId="77777777" w:rsidR="007D0E47" w:rsidRPr="007A1484" w:rsidRDefault="007D0E47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482582B8" w:rsidR="009A31B3" w:rsidRDefault="009A31B3">
      <w:pPr>
        <w:widowControl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2F82DEF" w14:textId="2EC7F40D" w:rsidR="009A31B3" w:rsidRPr="007A1484" w:rsidRDefault="009A31B3" w:rsidP="009A31B3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 xml:space="preserve">Annex </w:t>
      </w:r>
      <w:r w:rsidR="00A26A48">
        <w:rPr>
          <w:b/>
          <w:color w:val="auto"/>
          <w:sz w:val="20"/>
          <w:szCs w:val="20"/>
        </w:rPr>
        <w:t>4</w:t>
      </w:r>
    </w:p>
    <w:p w14:paraId="4606F594" w14:textId="5769012E" w:rsidR="009A31B3" w:rsidRDefault="009A31B3" w:rsidP="009A31B3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>
        <w:rPr>
          <w:b/>
          <w:color w:val="auto"/>
          <w:sz w:val="20"/>
          <w:szCs w:val="20"/>
        </w:rPr>
        <w:t>Financial Proposal</w:t>
      </w:r>
    </w:p>
    <w:p w14:paraId="01E9468D" w14:textId="77777777" w:rsidR="009A31B3" w:rsidRPr="007A1484" w:rsidRDefault="009A31B3" w:rsidP="009A31B3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8923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2"/>
        <w:gridCol w:w="1890"/>
        <w:gridCol w:w="900"/>
        <w:gridCol w:w="1911"/>
      </w:tblGrid>
      <w:tr w:rsidR="007E30E4" w:rsidRPr="007D0E47" w14:paraId="54FE0EFA" w14:textId="601FB896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404037CD" w14:textId="4C6EE4ED" w:rsidR="00A26A48" w:rsidRPr="007D0E47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articulars</w:t>
            </w:r>
          </w:p>
        </w:tc>
        <w:tc>
          <w:tcPr>
            <w:tcW w:w="1890" w:type="dxa"/>
            <w:noWrap/>
            <w:vAlign w:val="center"/>
            <w:hideMark/>
          </w:tcPr>
          <w:p w14:paraId="7AA9891D" w14:textId="1E6A9668" w:rsidR="00A26A48" w:rsidRPr="007D0E47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Unit Cost</w:t>
            </w:r>
            <w:r w:rsidR="007E30E4"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(USD)</w:t>
            </w:r>
          </w:p>
        </w:tc>
        <w:tc>
          <w:tcPr>
            <w:tcW w:w="900" w:type="dxa"/>
            <w:vAlign w:val="center"/>
          </w:tcPr>
          <w:p w14:paraId="62E39478" w14:textId="3F8594E9" w:rsidR="00A26A48" w:rsidRPr="007D0E47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Qty.</w:t>
            </w:r>
          </w:p>
        </w:tc>
        <w:tc>
          <w:tcPr>
            <w:tcW w:w="1911" w:type="dxa"/>
            <w:vAlign w:val="center"/>
          </w:tcPr>
          <w:p w14:paraId="3BF92AFC" w14:textId="67425659" w:rsidR="00A26A48" w:rsidRPr="007D0E47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mount</w:t>
            </w:r>
            <w:r w:rsidR="007E30E4"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(USD)</w:t>
            </w:r>
          </w:p>
        </w:tc>
      </w:tr>
      <w:tr w:rsidR="007E30E4" w:rsidRPr="00194DD3" w14:paraId="4A25FC46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8538938" w14:textId="77777777" w:rsidR="007E30E4" w:rsidRPr="007A1484" w:rsidRDefault="007E30E4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47C4123E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7FCB9C0" w14:textId="77777777" w:rsidR="007E30E4" w:rsidRPr="007A1484" w:rsidRDefault="007E30E4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56EE3CD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6047DA58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2E4BEA3D" w14:textId="77777777" w:rsidR="007E30E4" w:rsidRPr="007A1484" w:rsidRDefault="007E30E4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3165F3B6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F4366E2" w14:textId="77777777" w:rsidR="007E30E4" w:rsidRPr="007A1484" w:rsidRDefault="007E30E4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7CEB6CE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73AD8D94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3F90562F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1F47185A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057DEEEB" w14:textId="50E31F50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B436604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34053880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641D56B5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549445FA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574D7B0F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276D639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2FAE5434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75560A3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31693AC3" w14:textId="603337CE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D0013BF" w14:textId="34352F68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7702561B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0E0F106E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DE1153F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4EF9013B" w14:textId="27F0CAFB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1B10B20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004AA89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316D43E8" w14:textId="77777777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319166F6" w14:textId="5BB8DB10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227B28D" w14:textId="0DF9A149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1FA554B2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DAAAA94" w14:textId="4FC3A532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59D32729" w14:textId="775EDD9C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7CB485B5" w14:textId="72D199E1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47A7B26" w14:textId="5BA7BD4C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6528229A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0D688E74" w14:textId="24AEE8DD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559BD41A" w14:textId="7F2DB774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14923F3E" w14:textId="6E093C8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4990DDDA" w14:textId="5F8C550A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39478D14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17E3C9A4" w14:textId="4FC45040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03BFAA34" w14:textId="18BB4CA8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5624D677" w14:textId="24D547D9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5E447815" w14:textId="2515EFE9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8721170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647885B9" w14:textId="08FC0C57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47AF43B6" w14:textId="7EAEE8FD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6AF147EF" w14:textId="136FECCA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45617AC2" w14:textId="55A17697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38B8E84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172D2980" w14:textId="5B13D97E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3B8249C8" w14:textId="3A9DC315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29C571CA" w14:textId="47DBCD6F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16AB0F9A" w14:textId="2E4F5A7F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E9C6C35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151BD37" w14:textId="3BE72C54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187CF948" w14:textId="47D4D6D9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10555866" w14:textId="7C37A5BE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52CF342" w14:textId="354F733C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CFCFB8B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B4323F0" w14:textId="41EFF0FD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44BC5C75" w14:textId="69C6979C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0D73EB84" w14:textId="4921AE10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31EEECF" w14:textId="44048802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513FB341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02B32B52" w14:textId="004AD0FA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00E5F72A" w14:textId="77777777" w:rsidTr="00D43A0F">
        <w:trPr>
          <w:trHeight w:val="300"/>
        </w:trPr>
        <w:tc>
          <w:tcPr>
            <w:tcW w:w="4222" w:type="dxa"/>
            <w:noWrap/>
            <w:vAlign w:val="center"/>
          </w:tcPr>
          <w:p w14:paraId="5D11A0BB" w14:textId="2392088C" w:rsidR="00166AD6" w:rsidRPr="007D0E47" w:rsidRDefault="00166AD6" w:rsidP="00B45A9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D0E47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otal Amount (USD)</w:t>
            </w:r>
          </w:p>
        </w:tc>
        <w:tc>
          <w:tcPr>
            <w:tcW w:w="4701" w:type="dxa"/>
            <w:gridSpan w:val="3"/>
            <w:vAlign w:val="center"/>
          </w:tcPr>
          <w:p w14:paraId="0850053F" w14:textId="05F2D1CC" w:rsidR="00166AD6" w:rsidRPr="00C3510E" w:rsidRDefault="00166AD6" w:rsidP="00C3510E">
            <w:pPr>
              <w:widowControl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62149E5D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5A38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D065D" w14:textId="77777777" w:rsidR="001B4D0C" w:rsidRDefault="001B4D0C" w:rsidP="003E0027">
      <w:r>
        <w:separator/>
      </w:r>
    </w:p>
  </w:endnote>
  <w:endnote w:type="continuationSeparator" w:id="0">
    <w:p w14:paraId="65E4E108" w14:textId="77777777" w:rsidR="001B4D0C" w:rsidRDefault="001B4D0C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D9D0F4EF-B3E5-4B2A-B8E6-C363254493A4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324783B5-237E-46CE-A780-DD65DA9DEF6A}"/>
    <w:embedBold r:id="rId3" w:fontKey="{6B74BD89-F739-43F9-BDC2-39E5AF1C6816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788AF" w14:textId="77777777" w:rsidR="001B4D0C" w:rsidRDefault="001B4D0C" w:rsidP="003E0027">
      <w:r>
        <w:separator/>
      </w:r>
    </w:p>
  </w:footnote>
  <w:footnote w:type="continuationSeparator" w:id="0">
    <w:p w14:paraId="4B76A988" w14:textId="77777777" w:rsidR="001B4D0C" w:rsidRDefault="001B4D0C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C73"/>
    <w:rsid w:val="00036014"/>
    <w:rsid w:val="00036150"/>
    <w:rsid w:val="0003680E"/>
    <w:rsid w:val="00040D04"/>
    <w:rsid w:val="000416BD"/>
    <w:rsid w:val="000422B1"/>
    <w:rsid w:val="00043ED3"/>
    <w:rsid w:val="00046F3F"/>
    <w:rsid w:val="00050051"/>
    <w:rsid w:val="00054889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57CE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1C52"/>
    <w:rsid w:val="00156032"/>
    <w:rsid w:val="00156CEE"/>
    <w:rsid w:val="00156E33"/>
    <w:rsid w:val="00161DFD"/>
    <w:rsid w:val="00164996"/>
    <w:rsid w:val="001660C5"/>
    <w:rsid w:val="00166AD6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03CC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1D94"/>
    <w:rsid w:val="001B4D0C"/>
    <w:rsid w:val="001B5D89"/>
    <w:rsid w:val="001B6D76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39AC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16D6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21BC"/>
    <w:rsid w:val="002A2CCD"/>
    <w:rsid w:val="002A4825"/>
    <w:rsid w:val="002A6914"/>
    <w:rsid w:val="002A7289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2339"/>
    <w:rsid w:val="003B3E64"/>
    <w:rsid w:val="003B6E01"/>
    <w:rsid w:val="003C03DD"/>
    <w:rsid w:val="003C0AFD"/>
    <w:rsid w:val="003C3F0A"/>
    <w:rsid w:val="003C57C3"/>
    <w:rsid w:val="003C655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E52BF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23B8F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6F4D"/>
    <w:rsid w:val="00497F75"/>
    <w:rsid w:val="004A0C58"/>
    <w:rsid w:val="004A1868"/>
    <w:rsid w:val="004A2D5F"/>
    <w:rsid w:val="004A46A5"/>
    <w:rsid w:val="004A741F"/>
    <w:rsid w:val="004A7ABD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4E40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388D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105B"/>
    <w:rsid w:val="00662D6C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1C21"/>
    <w:rsid w:val="006D42AC"/>
    <w:rsid w:val="006E095E"/>
    <w:rsid w:val="006E1D5A"/>
    <w:rsid w:val="006E2F47"/>
    <w:rsid w:val="006E4940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17F"/>
    <w:rsid w:val="00704D42"/>
    <w:rsid w:val="00706224"/>
    <w:rsid w:val="00706580"/>
    <w:rsid w:val="00712B13"/>
    <w:rsid w:val="007136CE"/>
    <w:rsid w:val="00715B78"/>
    <w:rsid w:val="00722CAA"/>
    <w:rsid w:val="007236B4"/>
    <w:rsid w:val="007236C6"/>
    <w:rsid w:val="00730246"/>
    <w:rsid w:val="00731500"/>
    <w:rsid w:val="00731FE0"/>
    <w:rsid w:val="0073404A"/>
    <w:rsid w:val="00736EB8"/>
    <w:rsid w:val="0074091A"/>
    <w:rsid w:val="007413EC"/>
    <w:rsid w:val="007437B7"/>
    <w:rsid w:val="00743B04"/>
    <w:rsid w:val="00744E9C"/>
    <w:rsid w:val="00747986"/>
    <w:rsid w:val="00751DBD"/>
    <w:rsid w:val="00752005"/>
    <w:rsid w:val="0075217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0E47"/>
    <w:rsid w:val="007D1A02"/>
    <w:rsid w:val="007D6190"/>
    <w:rsid w:val="007D619D"/>
    <w:rsid w:val="007D7DBD"/>
    <w:rsid w:val="007E0635"/>
    <w:rsid w:val="007E07C6"/>
    <w:rsid w:val="007E15FF"/>
    <w:rsid w:val="007E30E4"/>
    <w:rsid w:val="007F1448"/>
    <w:rsid w:val="007F247F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1FD6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1294"/>
    <w:rsid w:val="0092197A"/>
    <w:rsid w:val="00923E83"/>
    <w:rsid w:val="0092428B"/>
    <w:rsid w:val="00924C0B"/>
    <w:rsid w:val="00930283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200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1B3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5C1A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A48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5250"/>
    <w:rsid w:val="00AB10D1"/>
    <w:rsid w:val="00AB29CA"/>
    <w:rsid w:val="00AB4525"/>
    <w:rsid w:val="00AB6158"/>
    <w:rsid w:val="00AB6D07"/>
    <w:rsid w:val="00AB7298"/>
    <w:rsid w:val="00AC0D1E"/>
    <w:rsid w:val="00AC30A4"/>
    <w:rsid w:val="00AC3640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078"/>
    <w:rsid w:val="00B31324"/>
    <w:rsid w:val="00B32B2D"/>
    <w:rsid w:val="00B33516"/>
    <w:rsid w:val="00B33537"/>
    <w:rsid w:val="00B41C1A"/>
    <w:rsid w:val="00B41D0D"/>
    <w:rsid w:val="00B45A9F"/>
    <w:rsid w:val="00B51C2D"/>
    <w:rsid w:val="00B5287A"/>
    <w:rsid w:val="00B53892"/>
    <w:rsid w:val="00B53EE6"/>
    <w:rsid w:val="00B5532D"/>
    <w:rsid w:val="00B574D7"/>
    <w:rsid w:val="00B60368"/>
    <w:rsid w:val="00B62AFA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C5EEA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6A4C"/>
    <w:rsid w:val="00C078E0"/>
    <w:rsid w:val="00C10EFB"/>
    <w:rsid w:val="00C112D0"/>
    <w:rsid w:val="00C13701"/>
    <w:rsid w:val="00C1379C"/>
    <w:rsid w:val="00C170B7"/>
    <w:rsid w:val="00C22BB4"/>
    <w:rsid w:val="00C25800"/>
    <w:rsid w:val="00C25F9B"/>
    <w:rsid w:val="00C3025D"/>
    <w:rsid w:val="00C32AF6"/>
    <w:rsid w:val="00C3510E"/>
    <w:rsid w:val="00C364AA"/>
    <w:rsid w:val="00C41390"/>
    <w:rsid w:val="00C42F41"/>
    <w:rsid w:val="00C45FE8"/>
    <w:rsid w:val="00C50FC0"/>
    <w:rsid w:val="00C52B10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B4A05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E83"/>
    <w:rsid w:val="00D43A0F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B6D80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42B5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7A0"/>
    <w:rsid w:val="00E52937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868"/>
    <w:rsid w:val="00E93B27"/>
    <w:rsid w:val="00E951E1"/>
    <w:rsid w:val="00E96FB9"/>
    <w:rsid w:val="00EA2476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07A72"/>
    <w:rsid w:val="00F102B6"/>
    <w:rsid w:val="00F123B1"/>
    <w:rsid w:val="00F21839"/>
    <w:rsid w:val="00F21901"/>
    <w:rsid w:val="00F226CF"/>
    <w:rsid w:val="00F236D5"/>
    <w:rsid w:val="00F2494F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1B3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402</Words>
  <Characters>2197</Characters>
  <Application>Microsoft Office Word</Application>
  <DocSecurity>0</DocSecurity>
  <Lines>16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Aya Sato</cp:lastModifiedBy>
  <cp:revision>14</cp:revision>
  <cp:lastPrinted>2025-11-18T01:15:00Z</cp:lastPrinted>
  <dcterms:created xsi:type="dcterms:W3CDTF">2025-05-02T06:31:00Z</dcterms:created>
  <dcterms:modified xsi:type="dcterms:W3CDTF">2026-03-25T02:23:00Z</dcterms:modified>
</cp:coreProperties>
</file>